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Gather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27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6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0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1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3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2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8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80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83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3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9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2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5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249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5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37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9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49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9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2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6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1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7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39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2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5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291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3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0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78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7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368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4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4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8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5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8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4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01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3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06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3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4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47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4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2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7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1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22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9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3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82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11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00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79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8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5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3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5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30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0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3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77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7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68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5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474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00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82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2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3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9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5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0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8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65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6:26Z</dcterms:created>
  <dcterms:modified xsi:type="dcterms:W3CDTF">2024-08-03T19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